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4CB4" w:rsidRPr="00C94323" w:rsidRDefault="00C94323" w:rsidP="0017732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94323">
        <w:rPr>
          <w:rFonts w:ascii="Times New Roman" w:hAnsi="Times New Roman" w:cs="Times New Roman"/>
          <w:b/>
          <w:sz w:val="24"/>
          <w:szCs w:val="24"/>
        </w:rPr>
        <w:t xml:space="preserve">Решения от петото </w:t>
      </w:r>
      <w:r w:rsidRPr="00C94323">
        <w:rPr>
          <w:rFonts w:ascii="Times New Roman" w:hAnsi="Times New Roman" w:cs="Times New Roman"/>
          <w:b/>
          <w:sz w:val="24"/>
          <w:szCs w:val="24"/>
        </w:rPr>
        <w:t>заседание на УС на ЦНИТТЗИС при АУ – Пловдив</w:t>
      </w:r>
    </w:p>
    <w:p w:rsidR="007B6558" w:rsidRPr="00E56BCD" w:rsidRDefault="00FB7A8E" w:rsidP="0017732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ab/>
      </w:r>
    </w:p>
    <w:p w:rsidR="00B44284" w:rsidRPr="00E56BCD" w:rsidRDefault="00B44284" w:rsidP="0017732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A4CB4" w:rsidRPr="00E56BCD" w:rsidRDefault="00FB7A8E" w:rsidP="00177328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На </w:t>
      </w:r>
      <w:r w:rsidR="00F24BF1" w:rsidRPr="00F24BF1">
        <w:rPr>
          <w:rFonts w:ascii="Times New Roman" w:hAnsi="Times New Roman" w:cs="Times New Roman"/>
          <w:sz w:val="24"/>
          <w:szCs w:val="24"/>
          <w:lang w:val="ru-RU"/>
        </w:rPr>
        <w:t>06.04.2022 г.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се проведе заседание на УС на Ц</w:t>
      </w:r>
      <w:r w:rsidR="00770F41" w:rsidRPr="00E56BCD">
        <w:rPr>
          <w:rFonts w:ascii="Times New Roman" w:hAnsi="Times New Roman" w:cs="Times New Roman"/>
          <w:sz w:val="24"/>
          <w:szCs w:val="24"/>
        </w:rPr>
        <w:t>НИ</w:t>
      </w:r>
      <w:r w:rsidR="00AB683D" w:rsidRPr="00E56BCD">
        <w:rPr>
          <w:rFonts w:ascii="Times New Roman" w:hAnsi="Times New Roman" w:cs="Times New Roman"/>
          <w:sz w:val="24"/>
          <w:szCs w:val="24"/>
        </w:rPr>
        <w:t>ТТЗИС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27CD" w:rsidRPr="00E56BCD" w:rsidRDefault="00E727CD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Pr="00E56BCD" w:rsidRDefault="00B86681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З</w:t>
      </w:r>
      <w:r w:rsidR="00515DF3" w:rsidRPr="00E56BCD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E56BCD">
        <w:rPr>
          <w:rFonts w:ascii="Times New Roman" w:hAnsi="Times New Roman" w:cs="Times New Roman"/>
          <w:sz w:val="24"/>
          <w:szCs w:val="24"/>
        </w:rPr>
        <w:t xml:space="preserve"> се проведе </w:t>
      </w:r>
      <w:r w:rsidR="0040731F">
        <w:rPr>
          <w:rFonts w:ascii="Times New Roman" w:hAnsi="Times New Roman" w:cs="Times New Roman"/>
          <w:sz w:val="24"/>
          <w:szCs w:val="24"/>
        </w:rPr>
        <w:t>в Заседателната зала на Ректората</w:t>
      </w:r>
      <w:r w:rsidR="00325EBB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Pr="00E56BCD">
        <w:rPr>
          <w:rFonts w:ascii="Times New Roman" w:hAnsi="Times New Roman" w:cs="Times New Roman"/>
          <w:sz w:val="24"/>
          <w:szCs w:val="24"/>
        </w:rPr>
        <w:t>и на него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E56BCD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E56BCD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E56BCD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BE14A0" w:rsidRPr="00E56BCD">
        <w:rPr>
          <w:rFonts w:ascii="Times New Roman" w:hAnsi="Times New Roman" w:cs="Times New Roman"/>
          <w:sz w:val="24"/>
          <w:szCs w:val="24"/>
        </w:rPr>
        <w:t xml:space="preserve">Проф. Николай Панайотов, </w:t>
      </w:r>
      <w:r w:rsidR="005E72B3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2673C3" w:rsidRPr="00E56BCD">
        <w:rPr>
          <w:rFonts w:ascii="Times New Roman" w:hAnsi="Times New Roman" w:cs="Times New Roman"/>
          <w:sz w:val="24"/>
          <w:szCs w:val="24"/>
        </w:rPr>
        <w:t>Проф. Радослав Андреев,</w:t>
      </w:r>
      <w:r w:rsidR="002673C3" w:rsidRPr="005E72B3">
        <w:rPr>
          <w:rFonts w:ascii="Times New Roman" w:hAnsi="Times New Roman" w:cs="Times New Roman"/>
          <w:sz w:val="24"/>
          <w:szCs w:val="24"/>
        </w:rPr>
        <w:t xml:space="preserve"> </w:t>
      </w:r>
      <w:r w:rsidR="002673C3">
        <w:rPr>
          <w:rFonts w:ascii="Times New Roman" w:hAnsi="Times New Roman" w:cs="Times New Roman"/>
          <w:sz w:val="24"/>
          <w:szCs w:val="24"/>
        </w:rPr>
        <w:t>доц. Ж. Арнаудова</w:t>
      </w:r>
      <w:r w:rsidR="002673C3" w:rsidRPr="00BF4704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2673C3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E56BCD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E56BCD">
        <w:rPr>
          <w:rFonts w:ascii="Times New Roman" w:hAnsi="Times New Roman" w:cs="Times New Roman"/>
          <w:sz w:val="24"/>
          <w:szCs w:val="24"/>
        </w:rPr>
        <w:t>К</w:t>
      </w:r>
      <w:r w:rsidR="00701728" w:rsidRPr="00E56BCD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E56BCD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>. с</w:t>
      </w:r>
      <w:r w:rsidR="008C482A" w:rsidRPr="00E56BCD">
        <w:rPr>
          <w:rFonts w:ascii="Times New Roman" w:hAnsi="Times New Roman" w:cs="Times New Roman"/>
          <w:sz w:val="24"/>
          <w:szCs w:val="24"/>
        </w:rPr>
        <w:t>екретар ЦНИТТЗИС</w:t>
      </w:r>
      <w:r w:rsidR="0040731F">
        <w:rPr>
          <w:rFonts w:ascii="Times New Roman" w:hAnsi="Times New Roman" w:cs="Times New Roman"/>
          <w:sz w:val="24"/>
          <w:szCs w:val="24"/>
        </w:rPr>
        <w:t>.</w:t>
      </w:r>
    </w:p>
    <w:p w:rsidR="008A6213" w:rsidRPr="00E56BCD" w:rsidRDefault="008A6213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Отсъстващи: </w:t>
      </w:r>
      <w:r w:rsidR="002673C3" w:rsidRPr="00E56BCD">
        <w:rPr>
          <w:rFonts w:ascii="Times New Roman" w:hAnsi="Times New Roman" w:cs="Times New Roman"/>
          <w:sz w:val="24"/>
          <w:szCs w:val="24"/>
        </w:rPr>
        <w:t xml:space="preserve">Доц. Стефан </w:t>
      </w:r>
      <w:proofErr w:type="spellStart"/>
      <w:r w:rsidR="002673C3" w:rsidRPr="00E56BCD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F24BF1">
        <w:rPr>
          <w:rFonts w:ascii="Times New Roman" w:hAnsi="Times New Roman" w:cs="Times New Roman"/>
          <w:sz w:val="24"/>
          <w:szCs w:val="24"/>
        </w:rPr>
        <w:t>,</w:t>
      </w:r>
      <w:r w:rsidR="00F24BF1" w:rsidRPr="00F24BF1">
        <w:rPr>
          <w:rFonts w:ascii="Times New Roman" w:hAnsi="Times New Roman" w:cs="Times New Roman"/>
          <w:sz w:val="24"/>
          <w:szCs w:val="24"/>
        </w:rPr>
        <w:t xml:space="preserve"> </w:t>
      </w:r>
      <w:r w:rsidR="00F24BF1" w:rsidRPr="00E56BCD">
        <w:rPr>
          <w:rFonts w:ascii="Times New Roman" w:hAnsi="Times New Roman" w:cs="Times New Roman"/>
          <w:sz w:val="24"/>
          <w:szCs w:val="24"/>
        </w:rPr>
        <w:t>Проф. Иван Пенов,</w:t>
      </w:r>
      <w:r w:rsidR="00F24BF1" w:rsidRPr="00F24BF1">
        <w:rPr>
          <w:rFonts w:ascii="Times New Roman" w:hAnsi="Times New Roman" w:cs="Times New Roman"/>
          <w:sz w:val="24"/>
          <w:szCs w:val="24"/>
        </w:rPr>
        <w:t xml:space="preserve"> </w:t>
      </w:r>
      <w:r w:rsidR="00F24BF1" w:rsidRPr="00E56BCD">
        <w:rPr>
          <w:rFonts w:ascii="Times New Roman" w:hAnsi="Times New Roman" w:cs="Times New Roman"/>
          <w:sz w:val="24"/>
          <w:szCs w:val="24"/>
        </w:rPr>
        <w:t>Доц. Марина Марчева</w:t>
      </w:r>
      <w:r w:rsidR="00F24BF1">
        <w:rPr>
          <w:rFonts w:ascii="Times New Roman" w:hAnsi="Times New Roman" w:cs="Times New Roman"/>
          <w:sz w:val="24"/>
          <w:szCs w:val="24"/>
        </w:rPr>
        <w:t>,</w:t>
      </w:r>
      <w:r w:rsidR="00F24BF1" w:rsidRPr="00F24BF1">
        <w:rPr>
          <w:rFonts w:ascii="Times New Roman" w:hAnsi="Times New Roman" w:cs="Times New Roman"/>
          <w:sz w:val="24"/>
          <w:szCs w:val="24"/>
        </w:rPr>
        <w:t xml:space="preserve"> </w:t>
      </w:r>
      <w:r w:rsidR="007706C9">
        <w:rPr>
          <w:rFonts w:ascii="Times New Roman" w:hAnsi="Times New Roman" w:cs="Times New Roman"/>
          <w:sz w:val="24"/>
          <w:szCs w:val="24"/>
        </w:rPr>
        <w:t xml:space="preserve">Доц. Ваня </w:t>
      </w:r>
      <w:proofErr w:type="spellStart"/>
      <w:r w:rsidR="007706C9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7706C9">
        <w:rPr>
          <w:rFonts w:ascii="Times New Roman" w:hAnsi="Times New Roman" w:cs="Times New Roman"/>
          <w:sz w:val="24"/>
          <w:szCs w:val="24"/>
        </w:rPr>
        <w:t>.</w:t>
      </w:r>
    </w:p>
    <w:p w:rsidR="000D49EC" w:rsidRPr="00E56BCD" w:rsidRDefault="00B86681" w:rsidP="00177328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CB4" w:rsidRPr="00E56BCD" w:rsidRDefault="00515DF3" w:rsidP="00177328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E56BCD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E56BCD">
        <w:rPr>
          <w:rFonts w:ascii="Times New Roman" w:hAnsi="Times New Roman" w:cs="Times New Roman"/>
          <w:sz w:val="24"/>
          <w:szCs w:val="24"/>
        </w:rPr>
        <w:t>:</w:t>
      </w:r>
    </w:p>
    <w:p w:rsidR="00B1295A" w:rsidRPr="00E56BCD" w:rsidRDefault="00CA6632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E72B3" w:rsidRPr="00BF4704" w:rsidRDefault="00F24BF1" w:rsidP="00F24BF1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Обсъждане на проектопредложението за научен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оек</w:t>
      </w:r>
      <w:proofErr w:type="spellEnd"/>
      <w:r>
        <w:rPr>
          <w:rFonts w:ascii="Times New Roman" w:hAnsi="Times New Roman" w:cs="Times New Roman"/>
          <w:sz w:val="24"/>
          <w:szCs w:val="24"/>
        </w:rPr>
        <w:t>, представен от доц. Ил. Желязков</w:t>
      </w:r>
    </w:p>
    <w:p w:rsidR="005E72B3" w:rsidRDefault="00BF4704" w:rsidP="005E72B3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зглеждане на постъпили доклади</w:t>
      </w:r>
    </w:p>
    <w:p w:rsidR="00B019CD" w:rsidRPr="00E56BCD" w:rsidRDefault="00B019CD" w:rsidP="0043441D">
      <w:pPr>
        <w:pStyle w:val="a9"/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B17B33" w:rsidRDefault="00B17B33" w:rsidP="00B17B33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17B33" w:rsidRDefault="00B17B33" w:rsidP="00B17B33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0731F" w:rsidRPr="00B17B33" w:rsidRDefault="00B43C3D" w:rsidP="00B17B33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B33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40731F" w:rsidRPr="00B17B33">
        <w:rPr>
          <w:rFonts w:ascii="Times New Roman" w:hAnsi="Times New Roman" w:cs="Times New Roman"/>
          <w:b/>
          <w:sz w:val="24"/>
          <w:szCs w:val="24"/>
        </w:rPr>
        <w:t>.</w:t>
      </w:r>
      <w:r w:rsidR="0040731F" w:rsidRPr="00B17B33">
        <w:rPr>
          <w:rFonts w:ascii="Times New Roman" w:hAnsi="Times New Roman" w:cs="Times New Roman"/>
          <w:sz w:val="24"/>
          <w:szCs w:val="24"/>
        </w:rPr>
        <w:t xml:space="preserve"> </w:t>
      </w:r>
      <w:r w:rsidR="005E72B3" w:rsidRPr="00B17B33">
        <w:rPr>
          <w:rFonts w:ascii="Times New Roman" w:hAnsi="Times New Roman" w:cs="Times New Roman"/>
          <w:sz w:val="24"/>
          <w:szCs w:val="24"/>
        </w:rPr>
        <w:t xml:space="preserve"> </w:t>
      </w:r>
      <w:r w:rsidR="00CB6C1C" w:rsidRPr="00B17B33">
        <w:rPr>
          <w:rFonts w:ascii="Times New Roman" w:hAnsi="Times New Roman" w:cs="Times New Roman"/>
          <w:sz w:val="24"/>
          <w:szCs w:val="24"/>
        </w:rPr>
        <w:t xml:space="preserve"> </w:t>
      </w:r>
      <w:r w:rsidR="00220575" w:rsidRPr="00B17B33">
        <w:rPr>
          <w:rFonts w:ascii="Times New Roman" w:hAnsi="Times New Roman" w:cs="Times New Roman"/>
          <w:sz w:val="24"/>
          <w:szCs w:val="24"/>
        </w:rPr>
        <w:t xml:space="preserve"> Обсъждане на проектопредложението за научен </w:t>
      </w:r>
      <w:proofErr w:type="spellStart"/>
      <w:r w:rsidR="00220575" w:rsidRPr="00B17B33">
        <w:rPr>
          <w:rFonts w:ascii="Times New Roman" w:hAnsi="Times New Roman" w:cs="Times New Roman"/>
          <w:sz w:val="24"/>
          <w:szCs w:val="24"/>
        </w:rPr>
        <w:t>проек</w:t>
      </w:r>
      <w:proofErr w:type="spellEnd"/>
      <w:r w:rsidR="00220575" w:rsidRPr="00B17B33">
        <w:rPr>
          <w:rFonts w:ascii="Times New Roman" w:hAnsi="Times New Roman" w:cs="Times New Roman"/>
          <w:sz w:val="24"/>
          <w:szCs w:val="24"/>
        </w:rPr>
        <w:t>, представен от доц. Ил. Желязков</w:t>
      </w:r>
      <w:r w:rsidR="00B17B33" w:rsidRPr="00B17B33">
        <w:rPr>
          <w:rFonts w:ascii="Times New Roman" w:hAnsi="Times New Roman" w:cs="Times New Roman"/>
          <w:sz w:val="24"/>
          <w:szCs w:val="24"/>
        </w:rPr>
        <w:t>.</w:t>
      </w:r>
    </w:p>
    <w:p w:rsidR="0056660A" w:rsidRPr="00812DF1" w:rsidRDefault="0056660A" w:rsidP="005E72B3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val="ru-RU"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1</w:t>
      </w:r>
      <w:r w:rsidRPr="00D112C1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</w:t>
      </w:r>
      <w:r w:rsidRPr="00D112C1">
        <w:rPr>
          <w:rFonts w:ascii="Times New Roman" w:hAnsi="Times New Roman" w:cs="Times New Roman"/>
          <w:sz w:val="24"/>
          <w:szCs w:val="24"/>
        </w:rPr>
        <w:t xml:space="preserve">УС на ЦНИТТЗИС при АУ – Пловдив прие, </w:t>
      </w:r>
      <w:r w:rsidR="009A1AF9">
        <w:rPr>
          <w:rFonts w:ascii="Times New Roman" w:hAnsi="Times New Roman" w:cs="Times New Roman"/>
          <w:sz w:val="24"/>
          <w:szCs w:val="24"/>
        </w:rPr>
        <w:t xml:space="preserve"> </w:t>
      </w:r>
      <w:r w:rsidR="00CF2BE4">
        <w:rPr>
          <w:rFonts w:ascii="Times New Roman" w:hAnsi="Times New Roman" w:cs="Times New Roman"/>
          <w:sz w:val="24"/>
          <w:szCs w:val="24"/>
        </w:rPr>
        <w:t>да финансира проекта на доц. ИЛ. Желязков за първа финансова година с 2250 лв.</w:t>
      </w:r>
    </w:p>
    <w:p w:rsidR="0040731F" w:rsidRPr="00D112C1" w:rsidRDefault="0040731F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77328" w:rsidRPr="009A1AF9" w:rsidRDefault="0014614E" w:rsidP="009A1AF9">
      <w:pPr>
        <w:shd w:val="clear" w:color="auto" w:fill="FFFFFF"/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900745" w:rsidRPr="00D112C1">
        <w:rPr>
          <w:rFonts w:ascii="Times New Roman" w:hAnsi="Times New Roman" w:cs="Times New Roman"/>
          <w:b/>
          <w:sz w:val="24"/>
          <w:szCs w:val="24"/>
        </w:rPr>
        <w:t>2</w:t>
      </w:r>
      <w:r w:rsidR="002643D2">
        <w:rPr>
          <w:rFonts w:ascii="Times New Roman" w:hAnsi="Times New Roman" w:cs="Times New Roman"/>
          <w:sz w:val="24"/>
          <w:szCs w:val="24"/>
        </w:rPr>
        <w:t xml:space="preserve">. </w:t>
      </w:r>
      <w:r w:rsidR="009A1AF9">
        <w:rPr>
          <w:rFonts w:ascii="Times New Roman" w:hAnsi="Times New Roman" w:cs="Times New Roman"/>
          <w:sz w:val="24"/>
          <w:szCs w:val="24"/>
        </w:rPr>
        <w:t xml:space="preserve"> </w:t>
      </w:r>
      <w:r w:rsidR="00BD77DF" w:rsidRPr="00BD77DF">
        <w:rPr>
          <w:rFonts w:ascii="Times New Roman" w:eastAsia="Batang" w:hAnsi="Times New Roman" w:cs="Times New Roman"/>
          <w:sz w:val="24"/>
          <w:szCs w:val="24"/>
          <w:lang w:eastAsia="ja-JP"/>
        </w:rPr>
        <w:t>Разглеждане на постъпили доклади</w:t>
      </w:r>
    </w:p>
    <w:p w:rsidR="00724BAC" w:rsidRDefault="00476327" w:rsidP="009A1AF9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D77DF">
        <w:rPr>
          <w:rFonts w:ascii="Times New Roman" w:hAnsi="Times New Roman" w:cs="Times New Roman"/>
          <w:sz w:val="24"/>
          <w:szCs w:val="24"/>
        </w:rPr>
        <w:t xml:space="preserve"> </w:t>
      </w:r>
      <w:r w:rsidR="00BD77DF" w:rsidRPr="00BD77DF">
        <w:rPr>
          <w:rFonts w:ascii="Times New Roman" w:hAnsi="Times New Roman" w:cs="Times New Roman"/>
          <w:sz w:val="24"/>
          <w:szCs w:val="24"/>
        </w:rPr>
        <w:t xml:space="preserve">1. </w:t>
      </w:r>
      <w:r w:rsidR="00BD77DF">
        <w:rPr>
          <w:rFonts w:ascii="Times New Roman" w:hAnsi="Times New Roman" w:cs="Times New Roman"/>
          <w:sz w:val="24"/>
          <w:szCs w:val="24"/>
        </w:rPr>
        <w:t xml:space="preserve">Доклад от </w:t>
      </w:r>
      <w:r w:rsidR="009A1AF9">
        <w:rPr>
          <w:rFonts w:ascii="Times New Roman" w:hAnsi="Times New Roman" w:cs="Times New Roman"/>
          <w:sz w:val="24"/>
          <w:szCs w:val="24"/>
        </w:rPr>
        <w:t xml:space="preserve"> </w:t>
      </w:r>
      <w:r w:rsidR="00D37073">
        <w:rPr>
          <w:rFonts w:ascii="Times New Roman" w:hAnsi="Times New Roman" w:cs="Times New Roman"/>
          <w:sz w:val="24"/>
          <w:szCs w:val="24"/>
        </w:rPr>
        <w:t>доц. д-р Л. Николова относно участие в Юбилейната конференция на АУ-Пловдив и публикуването на докладите в списание „</w:t>
      </w:r>
      <w:r w:rsidR="00D37073">
        <w:rPr>
          <w:rFonts w:ascii="Times New Roman" w:hAnsi="Times New Roman" w:cs="Times New Roman"/>
          <w:sz w:val="24"/>
          <w:szCs w:val="24"/>
          <w:lang w:val="en-US"/>
        </w:rPr>
        <w:t>Bulgarian</w:t>
      </w:r>
      <w:r w:rsidR="00D37073" w:rsidRPr="00D3707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37073">
        <w:rPr>
          <w:rFonts w:ascii="Times New Roman" w:hAnsi="Times New Roman" w:cs="Times New Roman"/>
          <w:sz w:val="24"/>
          <w:szCs w:val="24"/>
          <w:lang w:val="en-US"/>
        </w:rPr>
        <w:t>journal</w:t>
      </w:r>
      <w:r w:rsidR="00D37073" w:rsidRPr="00D3707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37073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D37073" w:rsidRPr="00D3707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37073"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="00D37073" w:rsidRPr="00D3707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37073">
        <w:rPr>
          <w:rFonts w:ascii="Times New Roman" w:hAnsi="Times New Roman" w:cs="Times New Roman"/>
          <w:sz w:val="24"/>
          <w:szCs w:val="24"/>
          <w:lang w:val="en-US"/>
        </w:rPr>
        <w:t>science</w:t>
      </w:r>
      <w:r w:rsidR="00D37073" w:rsidRPr="00D37073">
        <w:rPr>
          <w:rFonts w:ascii="Times New Roman" w:hAnsi="Times New Roman" w:cs="Times New Roman"/>
          <w:sz w:val="24"/>
          <w:szCs w:val="24"/>
          <w:lang w:val="ru-RU"/>
        </w:rPr>
        <w:t>”</w:t>
      </w:r>
      <w:r w:rsidR="00D37073">
        <w:rPr>
          <w:rFonts w:ascii="Times New Roman" w:hAnsi="Times New Roman" w:cs="Times New Roman"/>
          <w:sz w:val="24"/>
          <w:szCs w:val="24"/>
          <w:lang w:val="ru-RU"/>
        </w:rPr>
        <w:t xml:space="preserve">. За </w:t>
      </w:r>
      <w:proofErr w:type="spellStart"/>
      <w:r w:rsidR="00D37073">
        <w:rPr>
          <w:rFonts w:ascii="Times New Roman" w:hAnsi="Times New Roman" w:cs="Times New Roman"/>
          <w:sz w:val="24"/>
          <w:szCs w:val="24"/>
          <w:lang w:val="ru-RU"/>
        </w:rPr>
        <w:t>целта</w:t>
      </w:r>
      <w:proofErr w:type="spellEnd"/>
      <w:r w:rsidR="00D37073">
        <w:rPr>
          <w:rFonts w:ascii="Times New Roman" w:hAnsi="Times New Roman" w:cs="Times New Roman"/>
          <w:sz w:val="24"/>
          <w:szCs w:val="24"/>
          <w:lang w:val="ru-RU"/>
        </w:rPr>
        <w:t xml:space="preserve"> е </w:t>
      </w:r>
      <w:proofErr w:type="spellStart"/>
      <w:r w:rsidR="00D37073">
        <w:rPr>
          <w:rFonts w:ascii="Times New Roman" w:hAnsi="Times New Roman" w:cs="Times New Roman"/>
          <w:sz w:val="24"/>
          <w:szCs w:val="24"/>
          <w:lang w:val="ru-RU"/>
        </w:rPr>
        <w:t>заплатена</w:t>
      </w:r>
      <w:proofErr w:type="spellEnd"/>
      <w:r w:rsidR="00D37073">
        <w:rPr>
          <w:rFonts w:ascii="Times New Roman" w:hAnsi="Times New Roman" w:cs="Times New Roman"/>
          <w:sz w:val="24"/>
          <w:szCs w:val="24"/>
          <w:lang w:val="ru-RU"/>
        </w:rPr>
        <w:t xml:space="preserve"> такса за </w:t>
      </w:r>
      <w:proofErr w:type="spellStart"/>
      <w:r w:rsidR="00D37073">
        <w:rPr>
          <w:rFonts w:ascii="Times New Roman" w:hAnsi="Times New Roman" w:cs="Times New Roman"/>
          <w:sz w:val="24"/>
          <w:szCs w:val="24"/>
          <w:lang w:val="ru-RU"/>
        </w:rPr>
        <w:t>превод</w:t>
      </w:r>
      <w:proofErr w:type="spellEnd"/>
      <w:r w:rsidR="00D37073">
        <w:rPr>
          <w:rFonts w:ascii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="00D37073">
        <w:rPr>
          <w:rFonts w:ascii="Times New Roman" w:hAnsi="Times New Roman" w:cs="Times New Roman"/>
          <w:sz w:val="24"/>
          <w:szCs w:val="24"/>
          <w:lang w:val="ru-RU"/>
        </w:rPr>
        <w:t>статиите</w:t>
      </w:r>
      <w:proofErr w:type="spellEnd"/>
      <w:r w:rsidR="00D37073">
        <w:rPr>
          <w:rFonts w:ascii="Times New Roman" w:hAnsi="Times New Roman" w:cs="Times New Roman"/>
          <w:sz w:val="24"/>
          <w:szCs w:val="24"/>
          <w:lang w:val="ru-RU"/>
        </w:rPr>
        <w:t xml:space="preserve">. В размер </w:t>
      </w:r>
      <w:proofErr w:type="gramStart"/>
      <w:r w:rsidR="00D37073">
        <w:rPr>
          <w:rFonts w:ascii="Times New Roman" w:hAnsi="Times New Roman" w:cs="Times New Roman"/>
          <w:sz w:val="24"/>
          <w:szCs w:val="24"/>
          <w:lang w:val="ru-RU"/>
        </w:rPr>
        <w:t>на</w:t>
      </w:r>
      <w:proofErr w:type="gramEnd"/>
      <w:r w:rsidR="00D3707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D37073">
        <w:rPr>
          <w:rFonts w:ascii="Times New Roman" w:hAnsi="Times New Roman" w:cs="Times New Roman"/>
          <w:sz w:val="24"/>
          <w:szCs w:val="24"/>
          <w:lang w:val="ru-RU"/>
        </w:rPr>
        <w:t>общо</w:t>
      </w:r>
      <w:proofErr w:type="spellEnd"/>
      <w:r w:rsidR="00D37073">
        <w:rPr>
          <w:rFonts w:ascii="Times New Roman" w:hAnsi="Times New Roman" w:cs="Times New Roman"/>
          <w:sz w:val="24"/>
          <w:szCs w:val="24"/>
          <w:lang w:val="ru-RU"/>
        </w:rPr>
        <w:t xml:space="preserve"> 712,50 </w:t>
      </w:r>
      <w:proofErr w:type="spellStart"/>
      <w:r w:rsidR="00D37073">
        <w:rPr>
          <w:rFonts w:ascii="Times New Roman" w:hAnsi="Times New Roman" w:cs="Times New Roman"/>
          <w:sz w:val="24"/>
          <w:szCs w:val="24"/>
          <w:lang w:val="ru-RU"/>
        </w:rPr>
        <w:t>лв</w:t>
      </w:r>
      <w:proofErr w:type="spellEnd"/>
      <w:r w:rsidR="00D37073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:rsidR="00D37073" w:rsidRPr="00D37073" w:rsidRDefault="00D37073" w:rsidP="009A1AF9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Средстват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да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бъда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отнесени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ru-RU"/>
        </w:rPr>
        <w:t>по</w:t>
      </w:r>
      <w:proofErr w:type="gramEnd"/>
      <w:r>
        <w:rPr>
          <w:rFonts w:ascii="Times New Roman" w:hAnsi="Times New Roman" w:cs="Times New Roman"/>
          <w:sz w:val="24"/>
          <w:szCs w:val="24"/>
          <w:lang w:val="ru-RU"/>
        </w:rPr>
        <w:t xml:space="preserve"> тема 17-12. </w:t>
      </w:r>
    </w:p>
    <w:p w:rsidR="005C5FFC" w:rsidRPr="00D112C1" w:rsidRDefault="00724BAC" w:rsidP="00177328">
      <w:pPr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F766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3.</w:t>
      </w:r>
      <w:r w:rsidRPr="00724BAC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УС на ЦНИТТЗИС при АУ – Пловдив  </w:t>
      </w:r>
      <w:r w:rsidRPr="00724BAC">
        <w:rPr>
          <w:rFonts w:ascii="Times New Roman" w:eastAsia="Batang" w:hAnsi="Times New Roman" w:cs="Times New Roman"/>
          <w:sz w:val="24"/>
          <w:szCs w:val="24"/>
          <w:u w:val="single"/>
          <w:lang w:eastAsia="ja-JP"/>
        </w:rPr>
        <w:t>приема</w:t>
      </w:r>
      <w:r w:rsidRPr="00724BAC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да финансира </w:t>
      </w:r>
      <w:r>
        <w:rPr>
          <w:rFonts w:ascii="Times New Roman" w:eastAsia="Batang" w:hAnsi="Times New Roman" w:cs="Times New Roman"/>
          <w:sz w:val="24"/>
          <w:szCs w:val="24"/>
          <w:lang w:eastAsia="ja-JP"/>
        </w:rPr>
        <w:t>подадени</w:t>
      </w:r>
      <w:r w:rsidR="00F766C1">
        <w:rPr>
          <w:rFonts w:ascii="Times New Roman" w:eastAsia="Batang" w:hAnsi="Times New Roman" w:cs="Times New Roman"/>
          <w:sz w:val="24"/>
          <w:szCs w:val="24"/>
          <w:lang w:eastAsia="ja-JP"/>
        </w:rPr>
        <w:t>я доклад</w:t>
      </w:r>
      <w:r w:rsidR="00D37073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със средства от проект 17-12</w:t>
      </w:r>
      <w:r w:rsidR="00E321F3">
        <w:rPr>
          <w:rFonts w:ascii="Times New Roman" w:eastAsia="Batang" w:hAnsi="Times New Roman" w:cs="Times New Roman"/>
          <w:sz w:val="24"/>
          <w:szCs w:val="24"/>
          <w:lang w:eastAsia="ja-JP"/>
        </w:rPr>
        <w:t>.</w:t>
      </w:r>
    </w:p>
    <w:p w:rsidR="00724BAC" w:rsidRDefault="00724BA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E321F3" w:rsidRDefault="0043441D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5C5FFC" w:rsidRPr="00D112C1" w:rsidRDefault="005C5FF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5C5FFC" w:rsidRPr="00D112C1" w:rsidRDefault="005C5FF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C5FFC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Председател на УС на ЦНИ:</w:t>
      </w: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B43C3D" w:rsidRPr="00D112C1" w:rsidRDefault="00B43C3D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B43C3D" w:rsidRPr="00D112C1" w:rsidRDefault="00B43C3D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B43C3D" w:rsidRPr="00D112C1" w:rsidRDefault="00B43C3D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</w:p>
    <w:p w:rsidR="00B43C3D" w:rsidRPr="00D112C1" w:rsidRDefault="00B43C3D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CC38FD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А.Василев/   </w:t>
      </w:r>
    </w:p>
    <w:sectPr w:rsidR="00CC38FD" w:rsidRPr="00D112C1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7536" w:rsidRDefault="000A7536" w:rsidP="00D10A35">
      <w:pPr>
        <w:spacing w:after="0" w:line="240" w:lineRule="auto"/>
      </w:pPr>
      <w:r>
        <w:separator/>
      </w:r>
    </w:p>
  </w:endnote>
  <w:endnote w:type="continuationSeparator" w:id="0">
    <w:p w:rsidR="000A7536" w:rsidRDefault="000A7536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432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7536" w:rsidRDefault="000A7536" w:rsidP="00D10A35">
      <w:pPr>
        <w:spacing w:after="0" w:line="240" w:lineRule="auto"/>
      </w:pPr>
      <w:r>
        <w:separator/>
      </w:r>
    </w:p>
  </w:footnote>
  <w:footnote w:type="continuationSeparator" w:id="0">
    <w:p w:rsidR="000A7536" w:rsidRDefault="000A7536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5B78E2"/>
    <w:multiLevelType w:val="hybridMultilevel"/>
    <w:tmpl w:val="9170180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3E6845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DFD1D0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9"/>
  </w:num>
  <w:num w:numId="4">
    <w:abstractNumId w:val="8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5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0"/>
  </w:num>
  <w:num w:numId="17">
    <w:abstractNumId w:val="12"/>
  </w:num>
  <w:num w:numId="1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7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17434"/>
    <w:rsid w:val="000318BD"/>
    <w:rsid w:val="0003496E"/>
    <w:rsid w:val="000369DA"/>
    <w:rsid w:val="00037291"/>
    <w:rsid w:val="00044C2B"/>
    <w:rsid w:val="00045DAA"/>
    <w:rsid w:val="00051800"/>
    <w:rsid w:val="00061B35"/>
    <w:rsid w:val="00065B6E"/>
    <w:rsid w:val="00070926"/>
    <w:rsid w:val="000777CE"/>
    <w:rsid w:val="000A1166"/>
    <w:rsid w:val="000A27EE"/>
    <w:rsid w:val="000A7536"/>
    <w:rsid w:val="000B11FF"/>
    <w:rsid w:val="000B3710"/>
    <w:rsid w:val="000C5E6F"/>
    <w:rsid w:val="000D3E1F"/>
    <w:rsid w:val="000D49EC"/>
    <w:rsid w:val="000E0223"/>
    <w:rsid w:val="000E2F0B"/>
    <w:rsid w:val="000E340A"/>
    <w:rsid w:val="000F3902"/>
    <w:rsid w:val="0010091A"/>
    <w:rsid w:val="0010097C"/>
    <w:rsid w:val="001105F8"/>
    <w:rsid w:val="00111DCC"/>
    <w:rsid w:val="00122924"/>
    <w:rsid w:val="00123CBB"/>
    <w:rsid w:val="00126AC6"/>
    <w:rsid w:val="00131894"/>
    <w:rsid w:val="00141019"/>
    <w:rsid w:val="0014614E"/>
    <w:rsid w:val="0014682C"/>
    <w:rsid w:val="00150E8C"/>
    <w:rsid w:val="0016121F"/>
    <w:rsid w:val="00164BBE"/>
    <w:rsid w:val="00174A92"/>
    <w:rsid w:val="00177328"/>
    <w:rsid w:val="001923B5"/>
    <w:rsid w:val="001935C5"/>
    <w:rsid w:val="001A6DAA"/>
    <w:rsid w:val="001B2990"/>
    <w:rsid w:val="001C3E93"/>
    <w:rsid w:val="001D163A"/>
    <w:rsid w:val="001E2842"/>
    <w:rsid w:val="001E4EB3"/>
    <w:rsid w:val="001E6383"/>
    <w:rsid w:val="001F1D7F"/>
    <w:rsid w:val="001F2F4B"/>
    <w:rsid w:val="001F505D"/>
    <w:rsid w:val="001F5566"/>
    <w:rsid w:val="002030BA"/>
    <w:rsid w:val="00220575"/>
    <w:rsid w:val="00224603"/>
    <w:rsid w:val="002429BC"/>
    <w:rsid w:val="00242BE0"/>
    <w:rsid w:val="00245AD2"/>
    <w:rsid w:val="002643D2"/>
    <w:rsid w:val="00266425"/>
    <w:rsid w:val="002673C3"/>
    <w:rsid w:val="0029642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313469"/>
    <w:rsid w:val="00317BFE"/>
    <w:rsid w:val="00325EBB"/>
    <w:rsid w:val="0033781C"/>
    <w:rsid w:val="00337B12"/>
    <w:rsid w:val="0034527D"/>
    <w:rsid w:val="00350E27"/>
    <w:rsid w:val="00351213"/>
    <w:rsid w:val="0035360F"/>
    <w:rsid w:val="00353CE4"/>
    <w:rsid w:val="00363313"/>
    <w:rsid w:val="0036429F"/>
    <w:rsid w:val="003654E6"/>
    <w:rsid w:val="00372160"/>
    <w:rsid w:val="003738BF"/>
    <w:rsid w:val="00380644"/>
    <w:rsid w:val="003905A5"/>
    <w:rsid w:val="0039074E"/>
    <w:rsid w:val="00391103"/>
    <w:rsid w:val="00394465"/>
    <w:rsid w:val="003A75CA"/>
    <w:rsid w:val="003B20BC"/>
    <w:rsid w:val="003B5FEC"/>
    <w:rsid w:val="003D79DF"/>
    <w:rsid w:val="003E1F51"/>
    <w:rsid w:val="003E32D7"/>
    <w:rsid w:val="003E7E5E"/>
    <w:rsid w:val="004004FA"/>
    <w:rsid w:val="00403C20"/>
    <w:rsid w:val="0040731F"/>
    <w:rsid w:val="004078D5"/>
    <w:rsid w:val="004111ED"/>
    <w:rsid w:val="00422BCC"/>
    <w:rsid w:val="00422F5F"/>
    <w:rsid w:val="00425C10"/>
    <w:rsid w:val="00430B3A"/>
    <w:rsid w:val="004311A5"/>
    <w:rsid w:val="00432BA3"/>
    <w:rsid w:val="0043441D"/>
    <w:rsid w:val="00440B80"/>
    <w:rsid w:val="00461EBF"/>
    <w:rsid w:val="004737B7"/>
    <w:rsid w:val="00476327"/>
    <w:rsid w:val="00480D16"/>
    <w:rsid w:val="0048556B"/>
    <w:rsid w:val="004855EF"/>
    <w:rsid w:val="00495535"/>
    <w:rsid w:val="004A6058"/>
    <w:rsid w:val="004B1449"/>
    <w:rsid w:val="004B55C3"/>
    <w:rsid w:val="004B649E"/>
    <w:rsid w:val="004B7B4C"/>
    <w:rsid w:val="004C5447"/>
    <w:rsid w:val="004C5CF5"/>
    <w:rsid w:val="004E48BE"/>
    <w:rsid w:val="004F45E6"/>
    <w:rsid w:val="004F6D73"/>
    <w:rsid w:val="0050184E"/>
    <w:rsid w:val="00504880"/>
    <w:rsid w:val="00510294"/>
    <w:rsid w:val="00512B1E"/>
    <w:rsid w:val="00515DF3"/>
    <w:rsid w:val="0052310E"/>
    <w:rsid w:val="00525719"/>
    <w:rsid w:val="00527CA8"/>
    <w:rsid w:val="00535304"/>
    <w:rsid w:val="0055177C"/>
    <w:rsid w:val="005541A0"/>
    <w:rsid w:val="00556BB6"/>
    <w:rsid w:val="00557FDD"/>
    <w:rsid w:val="005611B2"/>
    <w:rsid w:val="0056660A"/>
    <w:rsid w:val="00570524"/>
    <w:rsid w:val="005710E5"/>
    <w:rsid w:val="005728AA"/>
    <w:rsid w:val="00576904"/>
    <w:rsid w:val="005801BE"/>
    <w:rsid w:val="005907E8"/>
    <w:rsid w:val="00591994"/>
    <w:rsid w:val="005A4DB3"/>
    <w:rsid w:val="005B0310"/>
    <w:rsid w:val="005B55C2"/>
    <w:rsid w:val="005B5A2D"/>
    <w:rsid w:val="005C0727"/>
    <w:rsid w:val="005C37B8"/>
    <w:rsid w:val="005C5FFC"/>
    <w:rsid w:val="005C7065"/>
    <w:rsid w:val="005D6FFD"/>
    <w:rsid w:val="005E0470"/>
    <w:rsid w:val="005E4D3E"/>
    <w:rsid w:val="005E55DF"/>
    <w:rsid w:val="005E58D9"/>
    <w:rsid w:val="005E627B"/>
    <w:rsid w:val="005E72B3"/>
    <w:rsid w:val="005F468D"/>
    <w:rsid w:val="00602799"/>
    <w:rsid w:val="00615D67"/>
    <w:rsid w:val="00624B83"/>
    <w:rsid w:val="00631142"/>
    <w:rsid w:val="00633A32"/>
    <w:rsid w:val="00635AF6"/>
    <w:rsid w:val="006368AC"/>
    <w:rsid w:val="006372DC"/>
    <w:rsid w:val="00652B9B"/>
    <w:rsid w:val="0065353F"/>
    <w:rsid w:val="006535DD"/>
    <w:rsid w:val="0065778A"/>
    <w:rsid w:val="00665DFD"/>
    <w:rsid w:val="00685654"/>
    <w:rsid w:val="006866EE"/>
    <w:rsid w:val="006867B5"/>
    <w:rsid w:val="0068787E"/>
    <w:rsid w:val="006945E1"/>
    <w:rsid w:val="006A3B8B"/>
    <w:rsid w:val="006A4CB4"/>
    <w:rsid w:val="006A580D"/>
    <w:rsid w:val="006B688A"/>
    <w:rsid w:val="006C33BE"/>
    <w:rsid w:val="006C465A"/>
    <w:rsid w:val="006C4D4A"/>
    <w:rsid w:val="006C5A2C"/>
    <w:rsid w:val="006C6D7E"/>
    <w:rsid w:val="006D52C0"/>
    <w:rsid w:val="006F1ABF"/>
    <w:rsid w:val="006F459D"/>
    <w:rsid w:val="007009A8"/>
    <w:rsid w:val="00700E71"/>
    <w:rsid w:val="00701728"/>
    <w:rsid w:val="00713DC1"/>
    <w:rsid w:val="00715DE2"/>
    <w:rsid w:val="00724BAC"/>
    <w:rsid w:val="007260F8"/>
    <w:rsid w:val="00726A5F"/>
    <w:rsid w:val="007346BA"/>
    <w:rsid w:val="00735599"/>
    <w:rsid w:val="00744E46"/>
    <w:rsid w:val="007472B7"/>
    <w:rsid w:val="00750BC0"/>
    <w:rsid w:val="007532C7"/>
    <w:rsid w:val="00764B95"/>
    <w:rsid w:val="00767282"/>
    <w:rsid w:val="007706C9"/>
    <w:rsid w:val="00770DA3"/>
    <w:rsid w:val="00770F41"/>
    <w:rsid w:val="00776D5A"/>
    <w:rsid w:val="00786DE5"/>
    <w:rsid w:val="00793602"/>
    <w:rsid w:val="00793D1A"/>
    <w:rsid w:val="00795218"/>
    <w:rsid w:val="007A169B"/>
    <w:rsid w:val="007A18A2"/>
    <w:rsid w:val="007A1F0A"/>
    <w:rsid w:val="007A43B8"/>
    <w:rsid w:val="007B4CA8"/>
    <w:rsid w:val="007B6558"/>
    <w:rsid w:val="007B78E7"/>
    <w:rsid w:val="007D3A10"/>
    <w:rsid w:val="007D5514"/>
    <w:rsid w:val="007F1DA3"/>
    <w:rsid w:val="007F3748"/>
    <w:rsid w:val="0080451F"/>
    <w:rsid w:val="00811A88"/>
    <w:rsid w:val="00812DF1"/>
    <w:rsid w:val="00816775"/>
    <w:rsid w:val="00823036"/>
    <w:rsid w:val="00843723"/>
    <w:rsid w:val="00843AA0"/>
    <w:rsid w:val="00866C5C"/>
    <w:rsid w:val="00875547"/>
    <w:rsid w:val="00885248"/>
    <w:rsid w:val="00896AF8"/>
    <w:rsid w:val="008A6213"/>
    <w:rsid w:val="008A7236"/>
    <w:rsid w:val="008A7661"/>
    <w:rsid w:val="008B3C9B"/>
    <w:rsid w:val="008B4CD4"/>
    <w:rsid w:val="008B56DC"/>
    <w:rsid w:val="008B60BF"/>
    <w:rsid w:val="008C482A"/>
    <w:rsid w:val="008E593C"/>
    <w:rsid w:val="008F7B09"/>
    <w:rsid w:val="00900745"/>
    <w:rsid w:val="00900E86"/>
    <w:rsid w:val="00902CE5"/>
    <w:rsid w:val="009207F0"/>
    <w:rsid w:val="009208B3"/>
    <w:rsid w:val="0092143D"/>
    <w:rsid w:val="00924E32"/>
    <w:rsid w:val="00927EFA"/>
    <w:rsid w:val="0093130A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10FF"/>
    <w:rsid w:val="009A1AF9"/>
    <w:rsid w:val="009A29B6"/>
    <w:rsid w:val="009A5AD2"/>
    <w:rsid w:val="009B222E"/>
    <w:rsid w:val="009B2854"/>
    <w:rsid w:val="009B75A7"/>
    <w:rsid w:val="009C2163"/>
    <w:rsid w:val="009D0A5D"/>
    <w:rsid w:val="009D6FFD"/>
    <w:rsid w:val="009E193E"/>
    <w:rsid w:val="009F1856"/>
    <w:rsid w:val="009F347A"/>
    <w:rsid w:val="009F69EA"/>
    <w:rsid w:val="009F7AC1"/>
    <w:rsid w:val="00A07FA8"/>
    <w:rsid w:val="00A27B1C"/>
    <w:rsid w:val="00A309F0"/>
    <w:rsid w:val="00A37F1A"/>
    <w:rsid w:val="00A40DE3"/>
    <w:rsid w:val="00A42030"/>
    <w:rsid w:val="00A462B4"/>
    <w:rsid w:val="00A54052"/>
    <w:rsid w:val="00A55899"/>
    <w:rsid w:val="00A60EA5"/>
    <w:rsid w:val="00A70015"/>
    <w:rsid w:val="00A70D46"/>
    <w:rsid w:val="00A71C67"/>
    <w:rsid w:val="00A84A40"/>
    <w:rsid w:val="00A86563"/>
    <w:rsid w:val="00A96B52"/>
    <w:rsid w:val="00AB619F"/>
    <w:rsid w:val="00AB683D"/>
    <w:rsid w:val="00AC24C7"/>
    <w:rsid w:val="00AC3005"/>
    <w:rsid w:val="00AC7463"/>
    <w:rsid w:val="00AD185F"/>
    <w:rsid w:val="00AD34F5"/>
    <w:rsid w:val="00AD4120"/>
    <w:rsid w:val="00AE17F5"/>
    <w:rsid w:val="00AE5DDF"/>
    <w:rsid w:val="00B0136C"/>
    <w:rsid w:val="00B019CD"/>
    <w:rsid w:val="00B043D1"/>
    <w:rsid w:val="00B04A0B"/>
    <w:rsid w:val="00B06C34"/>
    <w:rsid w:val="00B1295A"/>
    <w:rsid w:val="00B17B33"/>
    <w:rsid w:val="00B210C3"/>
    <w:rsid w:val="00B23E81"/>
    <w:rsid w:val="00B323F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74C66"/>
    <w:rsid w:val="00B86681"/>
    <w:rsid w:val="00B91A48"/>
    <w:rsid w:val="00B93DE2"/>
    <w:rsid w:val="00BA5B44"/>
    <w:rsid w:val="00BB3F8C"/>
    <w:rsid w:val="00BC05A1"/>
    <w:rsid w:val="00BC5B4B"/>
    <w:rsid w:val="00BD4F6C"/>
    <w:rsid w:val="00BD77DF"/>
    <w:rsid w:val="00BE14A0"/>
    <w:rsid w:val="00BE7540"/>
    <w:rsid w:val="00BE780C"/>
    <w:rsid w:val="00BE78A2"/>
    <w:rsid w:val="00BF3A19"/>
    <w:rsid w:val="00BF4704"/>
    <w:rsid w:val="00BF5606"/>
    <w:rsid w:val="00BF6F9F"/>
    <w:rsid w:val="00BF7F40"/>
    <w:rsid w:val="00C00C5E"/>
    <w:rsid w:val="00C01580"/>
    <w:rsid w:val="00C12130"/>
    <w:rsid w:val="00C20BC2"/>
    <w:rsid w:val="00C26B4F"/>
    <w:rsid w:val="00C31AE3"/>
    <w:rsid w:val="00C42B22"/>
    <w:rsid w:val="00C44E9A"/>
    <w:rsid w:val="00C50DAB"/>
    <w:rsid w:val="00C51567"/>
    <w:rsid w:val="00C546CD"/>
    <w:rsid w:val="00C54A04"/>
    <w:rsid w:val="00C62CA7"/>
    <w:rsid w:val="00C7132D"/>
    <w:rsid w:val="00C7470F"/>
    <w:rsid w:val="00C74A4A"/>
    <w:rsid w:val="00C82931"/>
    <w:rsid w:val="00C82F66"/>
    <w:rsid w:val="00C831B1"/>
    <w:rsid w:val="00C83A06"/>
    <w:rsid w:val="00C8471C"/>
    <w:rsid w:val="00C90CC2"/>
    <w:rsid w:val="00C94323"/>
    <w:rsid w:val="00C949DE"/>
    <w:rsid w:val="00C971CF"/>
    <w:rsid w:val="00CA442B"/>
    <w:rsid w:val="00CA6632"/>
    <w:rsid w:val="00CA7238"/>
    <w:rsid w:val="00CB3294"/>
    <w:rsid w:val="00CB3CEC"/>
    <w:rsid w:val="00CB42A4"/>
    <w:rsid w:val="00CB4402"/>
    <w:rsid w:val="00CB44CB"/>
    <w:rsid w:val="00CB6C1C"/>
    <w:rsid w:val="00CC38FD"/>
    <w:rsid w:val="00CC3F0D"/>
    <w:rsid w:val="00CD1599"/>
    <w:rsid w:val="00CD4464"/>
    <w:rsid w:val="00CE22B5"/>
    <w:rsid w:val="00CE40AD"/>
    <w:rsid w:val="00CF006F"/>
    <w:rsid w:val="00CF0B90"/>
    <w:rsid w:val="00CF2BE4"/>
    <w:rsid w:val="00D10A35"/>
    <w:rsid w:val="00D112C1"/>
    <w:rsid w:val="00D11BFC"/>
    <w:rsid w:val="00D123F6"/>
    <w:rsid w:val="00D2066B"/>
    <w:rsid w:val="00D208A9"/>
    <w:rsid w:val="00D37073"/>
    <w:rsid w:val="00D53012"/>
    <w:rsid w:val="00D56AAF"/>
    <w:rsid w:val="00D62A3A"/>
    <w:rsid w:val="00D63F0A"/>
    <w:rsid w:val="00D6674D"/>
    <w:rsid w:val="00D66DF9"/>
    <w:rsid w:val="00D73D1E"/>
    <w:rsid w:val="00D74A31"/>
    <w:rsid w:val="00D76B15"/>
    <w:rsid w:val="00D803A9"/>
    <w:rsid w:val="00D9024B"/>
    <w:rsid w:val="00D91C98"/>
    <w:rsid w:val="00D9219E"/>
    <w:rsid w:val="00D92783"/>
    <w:rsid w:val="00D964FC"/>
    <w:rsid w:val="00DB5DC8"/>
    <w:rsid w:val="00DC1683"/>
    <w:rsid w:val="00DC5A69"/>
    <w:rsid w:val="00DD2E89"/>
    <w:rsid w:val="00DD342C"/>
    <w:rsid w:val="00DE09E1"/>
    <w:rsid w:val="00DE4D72"/>
    <w:rsid w:val="00E025CF"/>
    <w:rsid w:val="00E05335"/>
    <w:rsid w:val="00E17686"/>
    <w:rsid w:val="00E17BBF"/>
    <w:rsid w:val="00E24614"/>
    <w:rsid w:val="00E254D8"/>
    <w:rsid w:val="00E321F3"/>
    <w:rsid w:val="00E32B56"/>
    <w:rsid w:val="00E35F07"/>
    <w:rsid w:val="00E40D6C"/>
    <w:rsid w:val="00E41FAB"/>
    <w:rsid w:val="00E477E1"/>
    <w:rsid w:val="00E50B22"/>
    <w:rsid w:val="00E562BA"/>
    <w:rsid w:val="00E56BCD"/>
    <w:rsid w:val="00E575EA"/>
    <w:rsid w:val="00E6344D"/>
    <w:rsid w:val="00E70B83"/>
    <w:rsid w:val="00E71BAD"/>
    <w:rsid w:val="00E727CD"/>
    <w:rsid w:val="00E74E49"/>
    <w:rsid w:val="00E86133"/>
    <w:rsid w:val="00E91DC8"/>
    <w:rsid w:val="00EA2CAE"/>
    <w:rsid w:val="00EB3C20"/>
    <w:rsid w:val="00EB7CD6"/>
    <w:rsid w:val="00EC3DF2"/>
    <w:rsid w:val="00ED2AFE"/>
    <w:rsid w:val="00ED4340"/>
    <w:rsid w:val="00EE2F6C"/>
    <w:rsid w:val="00F01A3A"/>
    <w:rsid w:val="00F0780F"/>
    <w:rsid w:val="00F07E04"/>
    <w:rsid w:val="00F17CC0"/>
    <w:rsid w:val="00F22D91"/>
    <w:rsid w:val="00F24B05"/>
    <w:rsid w:val="00F24BF1"/>
    <w:rsid w:val="00F26FEA"/>
    <w:rsid w:val="00F324AB"/>
    <w:rsid w:val="00F338FB"/>
    <w:rsid w:val="00F352EE"/>
    <w:rsid w:val="00F41963"/>
    <w:rsid w:val="00F41FBC"/>
    <w:rsid w:val="00F45A64"/>
    <w:rsid w:val="00F63730"/>
    <w:rsid w:val="00F64D56"/>
    <w:rsid w:val="00F714F6"/>
    <w:rsid w:val="00F766C1"/>
    <w:rsid w:val="00F76EA6"/>
    <w:rsid w:val="00F80F21"/>
    <w:rsid w:val="00F85602"/>
    <w:rsid w:val="00F8748D"/>
    <w:rsid w:val="00F90DFB"/>
    <w:rsid w:val="00F910FD"/>
    <w:rsid w:val="00F95D6C"/>
    <w:rsid w:val="00F96A8A"/>
    <w:rsid w:val="00FA0984"/>
    <w:rsid w:val="00FA7699"/>
    <w:rsid w:val="00FB5CF8"/>
    <w:rsid w:val="00FB7A8E"/>
    <w:rsid w:val="00FC2D29"/>
    <w:rsid w:val="00FD6071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41BFC3-B4A6-4422-8AE4-3AA60985B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0</cp:revision>
  <cp:lastPrinted>2022-01-19T11:13:00Z</cp:lastPrinted>
  <dcterms:created xsi:type="dcterms:W3CDTF">2022-03-09T06:09:00Z</dcterms:created>
  <dcterms:modified xsi:type="dcterms:W3CDTF">2022-06-02T06:46:00Z</dcterms:modified>
</cp:coreProperties>
</file>